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961EB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C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D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E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EF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0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1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2" w14:textId="1CAC0DF3" w:rsidR="003C4B37" w:rsidRDefault="00D00A0F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499-X2150</w:t>
      </w:r>
    </w:p>
    <w:p w14:paraId="0F9FE511" w14:textId="688959B4" w:rsidR="00D00A0F" w:rsidRDefault="00A7355C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r Science Capstone – </w:t>
      </w:r>
      <w:r w:rsidR="005D54F4">
        <w:rPr>
          <w:rFonts w:ascii="Times New Roman" w:hAnsi="Times New Roman" w:cs="Times New Roman"/>
          <w:sz w:val="24"/>
          <w:szCs w:val="24"/>
        </w:rPr>
        <w:t>Enhancement One</w:t>
      </w:r>
    </w:p>
    <w:p w14:paraId="78432BFA" w14:textId="2BDA3FF9" w:rsidR="005D54F4" w:rsidRPr="00521B75" w:rsidRDefault="005D54F4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Design and Engineering</w:t>
      </w:r>
    </w:p>
    <w:p w14:paraId="04E961F3" w14:textId="7EDC83E5" w:rsidR="003C4B37" w:rsidRPr="00521B75" w:rsidRDefault="00E60179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Miguel</w:t>
      </w:r>
      <w:r w:rsidR="005C2E92" w:rsidRPr="00521B7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C2E92" w:rsidRPr="00521B75">
        <w:rPr>
          <w:rFonts w:ascii="Times New Roman" w:hAnsi="Times New Roman" w:cs="Times New Roman"/>
          <w:sz w:val="24"/>
          <w:szCs w:val="24"/>
        </w:rPr>
        <w:t>Ovalles</w:t>
      </w:r>
      <w:proofErr w:type="spellEnd"/>
    </w:p>
    <w:p w14:paraId="04E961F4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1B75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04E961F5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6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7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8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9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A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4E961FB" w14:textId="77777777" w:rsidR="003C4B37" w:rsidRPr="00521B75" w:rsidRDefault="003C4B37" w:rsidP="007A496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D314369" w14:textId="7FBDF884" w:rsidR="0081565A" w:rsidRDefault="001D3217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46428">
        <w:rPr>
          <w:rFonts w:ascii="Times New Roman" w:hAnsi="Times New Roman" w:cs="Times New Roman"/>
          <w:sz w:val="24"/>
          <w:szCs w:val="24"/>
        </w:rPr>
        <w:tab/>
      </w:r>
      <w:r w:rsidR="00CA4173">
        <w:rPr>
          <w:rFonts w:ascii="Times New Roman" w:hAnsi="Times New Roman" w:cs="Times New Roman"/>
          <w:sz w:val="24"/>
          <w:szCs w:val="24"/>
        </w:rPr>
        <w:t xml:space="preserve">The first artifact I have selected to work on </w:t>
      </w:r>
      <w:r w:rsidR="00381E61">
        <w:rPr>
          <w:rFonts w:ascii="Times New Roman" w:hAnsi="Times New Roman" w:cs="Times New Roman"/>
          <w:sz w:val="24"/>
          <w:szCs w:val="24"/>
        </w:rPr>
        <w:t xml:space="preserve">is my </w:t>
      </w:r>
      <w:proofErr w:type="spellStart"/>
      <w:r w:rsidR="00381E61">
        <w:rPr>
          <w:rFonts w:ascii="Times New Roman" w:hAnsi="Times New Roman" w:cs="Times New Roman"/>
          <w:sz w:val="24"/>
          <w:szCs w:val="24"/>
        </w:rPr>
        <w:t>zooAuthentication</w:t>
      </w:r>
      <w:proofErr w:type="spellEnd"/>
      <w:r w:rsidR="00381E61">
        <w:rPr>
          <w:rFonts w:ascii="Times New Roman" w:hAnsi="Times New Roman" w:cs="Times New Roman"/>
          <w:sz w:val="24"/>
          <w:szCs w:val="24"/>
        </w:rPr>
        <w:t xml:space="preserve"> Java program. This program I created as my final project in my IT-145 course. This artifact was complete</w:t>
      </w:r>
      <w:r w:rsidR="00421A16">
        <w:rPr>
          <w:rFonts w:ascii="Times New Roman" w:hAnsi="Times New Roman" w:cs="Times New Roman"/>
          <w:sz w:val="24"/>
          <w:szCs w:val="24"/>
        </w:rPr>
        <w:t xml:space="preserve">d in April </w:t>
      </w:r>
      <w:r w:rsidR="00420DA3">
        <w:rPr>
          <w:rFonts w:ascii="Times New Roman" w:hAnsi="Times New Roman" w:cs="Times New Roman"/>
          <w:sz w:val="24"/>
          <w:szCs w:val="24"/>
        </w:rPr>
        <w:t xml:space="preserve">of 2018. </w:t>
      </w:r>
      <w:r w:rsidR="0018240C">
        <w:rPr>
          <w:rFonts w:ascii="Times New Roman" w:hAnsi="Times New Roman" w:cs="Times New Roman"/>
          <w:sz w:val="24"/>
          <w:szCs w:val="24"/>
        </w:rPr>
        <w:t>The authentication program prompts a user to enter their username</w:t>
      </w:r>
      <w:r w:rsidR="009602BD">
        <w:rPr>
          <w:rFonts w:ascii="Times New Roman" w:hAnsi="Times New Roman" w:cs="Times New Roman"/>
          <w:sz w:val="24"/>
          <w:szCs w:val="24"/>
        </w:rPr>
        <w:t xml:space="preserve"> unless they want to quit the </w:t>
      </w:r>
      <w:r w:rsidR="00010198">
        <w:rPr>
          <w:rFonts w:ascii="Times New Roman" w:hAnsi="Times New Roman" w:cs="Times New Roman"/>
          <w:sz w:val="24"/>
          <w:szCs w:val="24"/>
        </w:rPr>
        <w:t>program;</w:t>
      </w:r>
      <w:r w:rsidR="0018240C">
        <w:rPr>
          <w:rFonts w:ascii="Times New Roman" w:hAnsi="Times New Roman" w:cs="Times New Roman"/>
          <w:sz w:val="24"/>
          <w:szCs w:val="24"/>
        </w:rPr>
        <w:t xml:space="preserve"> it then prompts them to enter </w:t>
      </w:r>
      <w:r w:rsidR="00B20A3D">
        <w:rPr>
          <w:rFonts w:ascii="Times New Roman" w:hAnsi="Times New Roman" w:cs="Times New Roman"/>
          <w:sz w:val="24"/>
          <w:szCs w:val="24"/>
        </w:rPr>
        <w:t xml:space="preserve">their password. </w:t>
      </w:r>
      <w:r w:rsidR="009602BD">
        <w:rPr>
          <w:rFonts w:ascii="Times New Roman" w:hAnsi="Times New Roman" w:cs="Times New Roman"/>
          <w:sz w:val="24"/>
          <w:szCs w:val="24"/>
        </w:rPr>
        <w:t xml:space="preserve">Once </w:t>
      </w:r>
      <w:r w:rsidR="00BB1E79">
        <w:rPr>
          <w:rFonts w:ascii="Times New Roman" w:hAnsi="Times New Roman" w:cs="Times New Roman"/>
          <w:sz w:val="24"/>
          <w:szCs w:val="24"/>
        </w:rPr>
        <w:t xml:space="preserve">they enter credentials, the program </w:t>
      </w:r>
      <w:r w:rsidR="006C0463">
        <w:rPr>
          <w:rFonts w:ascii="Times New Roman" w:hAnsi="Times New Roman" w:cs="Times New Roman"/>
          <w:sz w:val="24"/>
          <w:szCs w:val="24"/>
        </w:rPr>
        <w:t xml:space="preserve">goes to a specified path </w:t>
      </w:r>
      <w:r w:rsidR="00305DA0">
        <w:rPr>
          <w:rFonts w:ascii="Times New Roman" w:hAnsi="Times New Roman" w:cs="Times New Roman"/>
          <w:sz w:val="24"/>
          <w:szCs w:val="24"/>
        </w:rPr>
        <w:t>location, accesses a credentials file,</w:t>
      </w:r>
      <w:r w:rsidR="006C0463">
        <w:rPr>
          <w:rFonts w:ascii="Times New Roman" w:hAnsi="Times New Roman" w:cs="Times New Roman"/>
          <w:sz w:val="24"/>
          <w:szCs w:val="24"/>
        </w:rPr>
        <w:t xml:space="preserve"> and confirms the </w:t>
      </w:r>
      <w:r w:rsidR="008571FE">
        <w:rPr>
          <w:rFonts w:ascii="Times New Roman" w:hAnsi="Times New Roman" w:cs="Times New Roman"/>
          <w:sz w:val="24"/>
          <w:szCs w:val="24"/>
        </w:rPr>
        <w:t>user’s</w:t>
      </w:r>
      <w:r w:rsidR="006C0463">
        <w:rPr>
          <w:rFonts w:ascii="Times New Roman" w:hAnsi="Times New Roman" w:cs="Times New Roman"/>
          <w:sz w:val="24"/>
          <w:szCs w:val="24"/>
        </w:rPr>
        <w:t xml:space="preserve"> credentials. If </w:t>
      </w:r>
      <w:r w:rsidR="0036510B">
        <w:rPr>
          <w:rFonts w:ascii="Times New Roman" w:hAnsi="Times New Roman" w:cs="Times New Roman"/>
          <w:sz w:val="24"/>
          <w:szCs w:val="24"/>
        </w:rPr>
        <w:t xml:space="preserve">the credentials are authenticated the user is displayed with text related to their roles. If the user is successful logging in, </w:t>
      </w:r>
      <w:r w:rsidR="0075493A">
        <w:rPr>
          <w:rFonts w:ascii="Times New Roman" w:hAnsi="Times New Roman" w:cs="Times New Roman"/>
          <w:sz w:val="24"/>
          <w:szCs w:val="24"/>
        </w:rPr>
        <w:t xml:space="preserve">the program goes back to the designated path as before and searches for a file with the name of the role assigned to the user in the credentials file. </w:t>
      </w:r>
      <w:r>
        <w:rPr>
          <w:rFonts w:ascii="Times New Roman" w:hAnsi="Times New Roman" w:cs="Times New Roman"/>
          <w:sz w:val="24"/>
          <w:szCs w:val="24"/>
        </w:rPr>
        <w:t xml:space="preserve">With my update, the program will now search a csv file instead of a text file for the </w:t>
      </w:r>
      <w:r w:rsidR="00746428">
        <w:rPr>
          <w:rFonts w:ascii="Times New Roman" w:hAnsi="Times New Roman" w:cs="Times New Roman"/>
          <w:sz w:val="24"/>
          <w:szCs w:val="24"/>
        </w:rPr>
        <w:t>user’s</w:t>
      </w:r>
      <w:r>
        <w:rPr>
          <w:rFonts w:ascii="Times New Roman" w:hAnsi="Times New Roman" w:cs="Times New Roman"/>
          <w:sz w:val="24"/>
          <w:szCs w:val="24"/>
        </w:rPr>
        <w:t xml:space="preserve"> credentials and role. </w:t>
      </w:r>
    </w:p>
    <w:p w14:paraId="6FA10164" w14:textId="723F45BB" w:rsidR="00BE6E73" w:rsidRDefault="00BE6E73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327FE">
        <w:rPr>
          <w:rFonts w:ascii="Times New Roman" w:hAnsi="Times New Roman" w:cs="Times New Roman"/>
          <w:sz w:val="24"/>
          <w:szCs w:val="24"/>
        </w:rPr>
        <w:t xml:space="preserve">I chose this </w:t>
      </w:r>
      <w:r w:rsidR="00305DA0">
        <w:rPr>
          <w:rFonts w:ascii="Times New Roman" w:hAnsi="Times New Roman" w:cs="Times New Roman"/>
          <w:sz w:val="24"/>
          <w:szCs w:val="24"/>
        </w:rPr>
        <w:t>artifact due to</w:t>
      </w:r>
      <w:r w:rsidR="00E327FE">
        <w:rPr>
          <w:rFonts w:ascii="Times New Roman" w:hAnsi="Times New Roman" w:cs="Times New Roman"/>
          <w:sz w:val="24"/>
          <w:szCs w:val="24"/>
        </w:rPr>
        <w:t xml:space="preserve"> it </w:t>
      </w:r>
      <w:r w:rsidR="00305DA0">
        <w:rPr>
          <w:rFonts w:ascii="Times New Roman" w:hAnsi="Times New Roman" w:cs="Times New Roman"/>
          <w:sz w:val="24"/>
          <w:szCs w:val="24"/>
        </w:rPr>
        <w:t>being</w:t>
      </w:r>
      <w:r w:rsidR="00E327FE">
        <w:rPr>
          <w:rFonts w:ascii="Times New Roman" w:hAnsi="Times New Roman" w:cs="Times New Roman"/>
          <w:sz w:val="24"/>
          <w:szCs w:val="24"/>
        </w:rPr>
        <w:t xml:space="preserve"> one of </w:t>
      </w:r>
      <w:r w:rsidR="00305DA0">
        <w:rPr>
          <w:rFonts w:ascii="Times New Roman" w:hAnsi="Times New Roman" w:cs="Times New Roman"/>
          <w:sz w:val="24"/>
          <w:szCs w:val="24"/>
        </w:rPr>
        <w:t>the</w:t>
      </w:r>
      <w:r w:rsidR="00E327FE">
        <w:rPr>
          <w:rFonts w:ascii="Times New Roman" w:hAnsi="Times New Roman" w:cs="Times New Roman"/>
          <w:sz w:val="24"/>
          <w:szCs w:val="24"/>
        </w:rPr>
        <w:t xml:space="preserve"> </w:t>
      </w:r>
      <w:r w:rsidR="00305DA0">
        <w:rPr>
          <w:rFonts w:ascii="Times New Roman" w:hAnsi="Times New Roman" w:cs="Times New Roman"/>
          <w:sz w:val="24"/>
          <w:szCs w:val="24"/>
        </w:rPr>
        <w:t xml:space="preserve">most </w:t>
      </w:r>
      <w:r w:rsidR="00E327FE">
        <w:rPr>
          <w:rFonts w:ascii="Times New Roman" w:hAnsi="Times New Roman" w:cs="Times New Roman"/>
          <w:sz w:val="24"/>
          <w:szCs w:val="24"/>
        </w:rPr>
        <w:t>complex programs I worked on</w:t>
      </w:r>
      <w:r w:rsidR="00305DA0">
        <w:rPr>
          <w:rFonts w:ascii="Times New Roman" w:hAnsi="Times New Roman" w:cs="Times New Roman"/>
          <w:sz w:val="24"/>
          <w:szCs w:val="24"/>
        </w:rPr>
        <w:t>.</w:t>
      </w:r>
      <w:r w:rsidR="00E327FE">
        <w:rPr>
          <w:rFonts w:ascii="Times New Roman" w:hAnsi="Times New Roman" w:cs="Times New Roman"/>
          <w:sz w:val="24"/>
          <w:szCs w:val="24"/>
        </w:rPr>
        <w:t xml:space="preserve"> I enjoyed </w:t>
      </w:r>
      <w:r w:rsidR="00305DA0">
        <w:rPr>
          <w:rFonts w:ascii="Times New Roman" w:hAnsi="Times New Roman" w:cs="Times New Roman"/>
          <w:sz w:val="24"/>
          <w:szCs w:val="24"/>
        </w:rPr>
        <w:t xml:space="preserve">the time I spent </w:t>
      </w:r>
      <w:r w:rsidR="00E327FE">
        <w:rPr>
          <w:rFonts w:ascii="Times New Roman" w:hAnsi="Times New Roman" w:cs="Times New Roman"/>
          <w:sz w:val="24"/>
          <w:szCs w:val="24"/>
        </w:rPr>
        <w:t>working on</w:t>
      </w:r>
      <w:r w:rsidR="00305DA0">
        <w:rPr>
          <w:rFonts w:ascii="Times New Roman" w:hAnsi="Times New Roman" w:cs="Times New Roman"/>
          <w:sz w:val="24"/>
          <w:szCs w:val="24"/>
        </w:rPr>
        <w:t xml:space="preserve"> it</w:t>
      </w:r>
      <w:r w:rsidR="008757AC">
        <w:rPr>
          <w:rFonts w:ascii="Times New Roman" w:hAnsi="Times New Roman" w:cs="Times New Roman"/>
          <w:sz w:val="24"/>
          <w:szCs w:val="24"/>
        </w:rPr>
        <w:t xml:space="preserve"> throughout the IT-145 course</w:t>
      </w:r>
      <w:r w:rsidR="00E327FE">
        <w:rPr>
          <w:rFonts w:ascii="Times New Roman" w:hAnsi="Times New Roman" w:cs="Times New Roman"/>
          <w:sz w:val="24"/>
          <w:szCs w:val="24"/>
        </w:rPr>
        <w:t xml:space="preserve">. It took me some time to get it to work and display the data and </w:t>
      </w:r>
      <w:r w:rsidR="00EB2841">
        <w:rPr>
          <w:rFonts w:ascii="Times New Roman" w:hAnsi="Times New Roman" w:cs="Times New Roman"/>
          <w:sz w:val="24"/>
          <w:szCs w:val="24"/>
        </w:rPr>
        <w:t>information,</w:t>
      </w:r>
      <w:r w:rsidR="00E327FE">
        <w:rPr>
          <w:rFonts w:ascii="Times New Roman" w:hAnsi="Times New Roman" w:cs="Times New Roman"/>
          <w:sz w:val="24"/>
          <w:szCs w:val="24"/>
        </w:rPr>
        <w:t xml:space="preserve"> as I wanted it to.</w:t>
      </w:r>
      <w:r w:rsidR="00D34B70">
        <w:rPr>
          <w:rFonts w:ascii="Times New Roman" w:hAnsi="Times New Roman" w:cs="Times New Roman"/>
          <w:sz w:val="24"/>
          <w:szCs w:val="24"/>
        </w:rPr>
        <w:t xml:space="preserve"> </w:t>
      </w:r>
      <w:r w:rsidR="004934A8">
        <w:rPr>
          <w:rFonts w:ascii="Times New Roman" w:hAnsi="Times New Roman" w:cs="Times New Roman"/>
          <w:sz w:val="24"/>
          <w:szCs w:val="24"/>
        </w:rPr>
        <w:t xml:space="preserve">In the </w:t>
      </w:r>
      <w:r w:rsidR="0014605B">
        <w:rPr>
          <w:rFonts w:ascii="Times New Roman" w:hAnsi="Times New Roman" w:cs="Times New Roman"/>
          <w:sz w:val="24"/>
          <w:szCs w:val="24"/>
        </w:rPr>
        <w:t>program, I used different classes to separate the authentication portion of the program</w:t>
      </w:r>
      <w:r w:rsidR="003C466E">
        <w:rPr>
          <w:rFonts w:ascii="Times New Roman" w:hAnsi="Times New Roman" w:cs="Times New Roman"/>
          <w:sz w:val="24"/>
          <w:szCs w:val="24"/>
        </w:rPr>
        <w:t>, create the prompts that would be displayed to the user as well as initiate the variables that would be used in the program,</w:t>
      </w:r>
      <w:r w:rsidR="00656D07">
        <w:rPr>
          <w:rFonts w:ascii="Times New Roman" w:hAnsi="Times New Roman" w:cs="Times New Roman"/>
          <w:sz w:val="24"/>
          <w:szCs w:val="24"/>
        </w:rPr>
        <w:t xml:space="preserve"> such as what is stated in the </w:t>
      </w:r>
      <w:proofErr w:type="spellStart"/>
      <w:r w:rsidR="00656D07">
        <w:rPr>
          <w:rFonts w:ascii="Times New Roman" w:hAnsi="Times New Roman" w:cs="Times New Roman"/>
          <w:sz w:val="24"/>
          <w:szCs w:val="24"/>
        </w:rPr>
        <w:t>userInputs</w:t>
      </w:r>
      <w:proofErr w:type="spellEnd"/>
      <w:r w:rsidR="00656D07">
        <w:rPr>
          <w:rFonts w:ascii="Times New Roman" w:hAnsi="Times New Roman" w:cs="Times New Roman"/>
          <w:sz w:val="24"/>
          <w:szCs w:val="24"/>
        </w:rPr>
        <w:t>.</w:t>
      </w:r>
      <w:r w:rsidR="00256A1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56A10">
        <w:rPr>
          <w:rFonts w:ascii="Times New Roman" w:hAnsi="Times New Roman" w:cs="Times New Roman"/>
          <w:sz w:val="24"/>
          <w:szCs w:val="24"/>
        </w:rPr>
        <w:t>It was also</w:t>
      </w:r>
      <w:r w:rsidR="00A25B60">
        <w:rPr>
          <w:rFonts w:ascii="Times New Roman" w:hAnsi="Times New Roman" w:cs="Times New Roman"/>
          <w:sz w:val="24"/>
          <w:szCs w:val="24"/>
        </w:rPr>
        <w:t xml:space="preserve"> one of </w:t>
      </w:r>
      <w:r w:rsidR="008757AC">
        <w:rPr>
          <w:rFonts w:ascii="Times New Roman" w:hAnsi="Times New Roman" w:cs="Times New Roman"/>
          <w:sz w:val="24"/>
          <w:szCs w:val="24"/>
        </w:rPr>
        <w:t>the more complex programs I worked on.</w:t>
      </w:r>
      <w:proofErr w:type="gramEnd"/>
      <w:r w:rsidR="00256A10">
        <w:rPr>
          <w:rFonts w:ascii="Times New Roman" w:hAnsi="Times New Roman" w:cs="Times New Roman"/>
          <w:sz w:val="24"/>
          <w:szCs w:val="24"/>
        </w:rPr>
        <w:t xml:space="preserve"> </w:t>
      </w:r>
      <w:r w:rsidR="00A25B60">
        <w:rPr>
          <w:rFonts w:ascii="Times New Roman" w:hAnsi="Times New Roman" w:cs="Times New Roman"/>
          <w:sz w:val="24"/>
          <w:szCs w:val="24"/>
        </w:rPr>
        <w:t>It</w:t>
      </w:r>
      <w:r w:rsidR="00256A10">
        <w:rPr>
          <w:rFonts w:ascii="Times New Roman" w:hAnsi="Times New Roman" w:cs="Times New Roman"/>
          <w:sz w:val="24"/>
          <w:szCs w:val="24"/>
        </w:rPr>
        <w:t xml:space="preserve"> contained multiple files to work as one program. This </w:t>
      </w:r>
      <w:r w:rsidR="008757AC">
        <w:rPr>
          <w:rFonts w:ascii="Times New Roman" w:hAnsi="Times New Roman" w:cs="Times New Roman"/>
          <w:sz w:val="24"/>
          <w:szCs w:val="24"/>
        </w:rPr>
        <w:t xml:space="preserve">concept </w:t>
      </w:r>
      <w:r w:rsidR="00256A10">
        <w:rPr>
          <w:rFonts w:ascii="Times New Roman" w:hAnsi="Times New Roman" w:cs="Times New Roman"/>
          <w:sz w:val="24"/>
          <w:szCs w:val="24"/>
        </w:rPr>
        <w:t xml:space="preserve">was something new to me. </w:t>
      </w:r>
      <w:r w:rsidR="006F3AFA">
        <w:rPr>
          <w:rFonts w:ascii="Times New Roman" w:hAnsi="Times New Roman" w:cs="Times New Roman"/>
          <w:sz w:val="24"/>
          <w:szCs w:val="24"/>
        </w:rPr>
        <w:t xml:space="preserve">I updated the program by adding </w:t>
      </w:r>
      <w:r w:rsidR="00791D7A">
        <w:rPr>
          <w:rFonts w:ascii="Times New Roman" w:hAnsi="Times New Roman" w:cs="Times New Roman"/>
          <w:sz w:val="24"/>
          <w:szCs w:val="24"/>
        </w:rPr>
        <w:t xml:space="preserve">additional files for the new roles as well as created a new credentials file to make the storage of the </w:t>
      </w:r>
      <w:r w:rsidR="006341BD">
        <w:rPr>
          <w:rFonts w:ascii="Times New Roman" w:hAnsi="Times New Roman" w:cs="Times New Roman"/>
          <w:sz w:val="24"/>
          <w:szCs w:val="24"/>
        </w:rPr>
        <w:t>user’s</w:t>
      </w:r>
      <w:r w:rsidR="00791D7A">
        <w:rPr>
          <w:rFonts w:ascii="Times New Roman" w:hAnsi="Times New Roman" w:cs="Times New Roman"/>
          <w:sz w:val="24"/>
          <w:szCs w:val="24"/>
        </w:rPr>
        <w:t xml:space="preserve"> name, md5 hash, password and role </w:t>
      </w:r>
      <w:r w:rsidR="00AE7B94">
        <w:rPr>
          <w:rFonts w:ascii="Times New Roman" w:hAnsi="Times New Roman" w:cs="Times New Roman"/>
          <w:sz w:val="24"/>
          <w:szCs w:val="24"/>
        </w:rPr>
        <w:t xml:space="preserve">in an easier manner. </w:t>
      </w:r>
    </w:p>
    <w:p w14:paraId="61AA2140" w14:textId="5F6D5F37" w:rsidR="00530B50" w:rsidRDefault="00CA2616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 believe I met the required and planned objectives with both of my artifacts. </w:t>
      </w:r>
      <w:r w:rsidR="006E5CD1">
        <w:rPr>
          <w:rFonts w:ascii="Times New Roman" w:hAnsi="Times New Roman" w:cs="Times New Roman"/>
          <w:sz w:val="24"/>
          <w:szCs w:val="24"/>
        </w:rPr>
        <w:t xml:space="preserve">I was initially worried </w:t>
      </w:r>
      <w:r w:rsidR="004C62CA">
        <w:rPr>
          <w:rFonts w:ascii="Times New Roman" w:hAnsi="Times New Roman" w:cs="Times New Roman"/>
          <w:sz w:val="24"/>
          <w:szCs w:val="24"/>
        </w:rPr>
        <w:t xml:space="preserve">about how to update my artifacts. I was </w:t>
      </w:r>
      <w:r w:rsidR="00FE2D93">
        <w:rPr>
          <w:rFonts w:ascii="Times New Roman" w:hAnsi="Times New Roman" w:cs="Times New Roman"/>
          <w:sz w:val="24"/>
          <w:szCs w:val="24"/>
        </w:rPr>
        <w:t xml:space="preserve">overthinking </w:t>
      </w:r>
      <w:proofErr w:type="gramStart"/>
      <w:r w:rsidR="00FE2D93">
        <w:rPr>
          <w:rFonts w:ascii="Times New Roman" w:hAnsi="Times New Roman" w:cs="Times New Roman"/>
          <w:sz w:val="24"/>
          <w:szCs w:val="24"/>
        </w:rPr>
        <w:t>the process</w:t>
      </w:r>
      <w:bookmarkStart w:id="0" w:name="_GoBack"/>
      <w:bookmarkEnd w:id="0"/>
      <w:r w:rsidR="00FE2D93">
        <w:rPr>
          <w:rFonts w:ascii="Times New Roman" w:hAnsi="Times New Roman" w:cs="Times New Roman"/>
          <w:sz w:val="24"/>
          <w:szCs w:val="24"/>
        </w:rPr>
        <w:t xml:space="preserve"> and what I </w:t>
      </w:r>
      <w:r w:rsidR="00FE2D93">
        <w:rPr>
          <w:rFonts w:ascii="Times New Roman" w:hAnsi="Times New Roman" w:cs="Times New Roman"/>
          <w:sz w:val="24"/>
          <w:szCs w:val="24"/>
        </w:rPr>
        <w:lastRenderedPageBreak/>
        <w:t>should do</w:t>
      </w:r>
      <w:proofErr w:type="gramEnd"/>
      <w:r w:rsidR="00FE2D93">
        <w:rPr>
          <w:rFonts w:ascii="Times New Roman" w:hAnsi="Times New Roman" w:cs="Times New Roman"/>
          <w:sz w:val="24"/>
          <w:szCs w:val="24"/>
        </w:rPr>
        <w:t xml:space="preserve">. I reviewed the </w:t>
      </w:r>
      <w:r w:rsidR="005D263A">
        <w:rPr>
          <w:rFonts w:ascii="Times New Roman" w:hAnsi="Times New Roman" w:cs="Times New Roman"/>
          <w:sz w:val="24"/>
          <w:szCs w:val="24"/>
        </w:rPr>
        <w:t xml:space="preserve">java program first and was thinking of shifting classes around and maybe adding more to get the program in a more complex state. I </w:t>
      </w:r>
      <w:r w:rsidR="00B90136">
        <w:rPr>
          <w:rFonts w:ascii="Times New Roman" w:hAnsi="Times New Roman" w:cs="Times New Roman"/>
          <w:sz w:val="24"/>
          <w:szCs w:val="24"/>
        </w:rPr>
        <w:t xml:space="preserve">decided against that, I felt that in order to do that I </w:t>
      </w:r>
      <w:r w:rsidR="00305DA0">
        <w:rPr>
          <w:rFonts w:ascii="Times New Roman" w:hAnsi="Times New Roman" w:cs="Times New Roman"/>
          <w:sz w:val="24"/>
          <w:szCs w:val="24"/>
        </w:rPr>
        <w:t>would</w:t>
      </w:r>
      <w:r w:rsidR="00B90136">
        <w:rPr>
          <w:rFonts w:ascii="Times New Roman" w:hAnsi="Times New Roman" w:cs="Times New Roman"/>
          <w:sz w:val="24"/>
          <w:szCs w:val="24"/>
        </w:rPr>
        <w:t xml:space="preserve"> be starting from scratch at that point. </w:t>
      </w:r>
      <w:r w:rsidR="00000E1D">
        <w:rPr>
          <w:rFonts w:ascii="Times New Roman" w:hAnsi="Times New Roman" w:cs="Times New Roman"/>
          <w:sz w:val="24"/>
          <w:szCs w:val="24"/>
        </w:rPr>
        <w:t xml:space="preserve">My goal for this artifact’s first enhancement was </w:t>
      </w:r>
      <w:r w:rsidR="004476AB">
        <w:rPr>
          <w:rFonts w:ascii="Times New Roman" w:hAnsi="Times New Roman" w:cs="Times New Roman"/>
          <w:sz w:val="24"/>
          <w:szCs w:val="24"/>
        </w:rPr>
        <w:t>to make it a little more complex. I achieved this by adding additional users to authenticate and have an additional role rile to read</w:t>
      </w:r>
      <w:r w:rsidR="007F0776">
        <w:rPr>
          <w:rFonts w:ascii="Times New Roman" w:hAnsi="Times New Roman" w:cs="Times New Roman"/>
          <w:sz w:val="24"/>
          <w:szCs w:val="24"/>
        </w:rPr>
        <w:t xml:space="preserve"> and extract the data to display for the new users. </w:t>
      </w:r>
      <w:r w:rsidR="00C3742E">
        <w:rPr>
          <w:rFonts w:ascii="Times New Roman" w:hAnsi="Times New Roman" w:cs="Times New Roman"/>
          <w:sz w:val="24"/>
          <w:szCs w:val="24"/>
        </w:rPr>
        <w:t xml:space="preserve">This enhancement also provided me the thought of my second enhancement, which was to update the credentials </w:t>
      </w:r>
      <w:r w:rsidR="008039B5">
        <w:rPr>
          <w:rFonts w:ascii="Times New Roman" w:hAnsi="Times New Roman" w:cs="Times New Roman"/>
          <w:sz w:val="24"/>
          <w:szCs w:val="24"/>
        </w:rPr>
        <w:t>file.</w:t>
      </w:r>
    </w:p>
    <w:p w14:paraId="25216A0B" w14:textId="2BB26F9C" w:rsidR="00CA2616" w:rsidRDefault="00530B50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process to modify and enhance my programs was a little stressful. It has been a while since I completed my IT-145 course, and I have learned different programming languages since I completed </w:t>
      </w:r>
      <w:r w:rsidR="00222767">
        <w:rPr>
          <w:rFonts w:ascii="Times New Roman" w:hAnsi="Times New Roman" w:cs="Times New Roman"/>
          <w:sz w:val="24"/>
          <w:szCs w:val="24"/>
        </w:rPr>
        <w:t>this course</w:t>
      </w:r>
      <w:r>
        <w:rPr>
          <w:rFonts w:ascii="Times New Roman" w:hAnsi="Times New Roman" w:cs="Times New Roman"/>
          <w:sz w:val="24"/>
          <w:szCs w:val="24"/>
        </w:rPr>
        <w:t>. I was afraid</w:t>
      </w:r>
      <w:r w:rsidR="003B6505">
        <w:rPr>
          <w:rFonts w:ascii="Times New Roman" w:hAnsi="Times New Roman" w:cs="Times New Roman"/>
          <w:sz w:val="24"/>
          <w:szCs w:val="24"/>
        </w:rPr>
        <w:t xml:space="preserve"> </w:t>
      </w:r>
      <w:r w:rsidR="00CB1407">
        <w:rPr>
          <w:rFonts w:ascii="Times New Roman" w:hAnsi="Times New Roman" w:cs="Times New Roman"/>
          <w:sz w:val="24"/>
          <w:szCs w:val="24"/>
        </w:rPr>
        <w:t xml:space="preserve">of </w:t>
      </w:r>
      <w:r w:rsidR="00737157">
        <w:rPr>
          <w:rFonts w:ascii="Times New Roman" w:hAnsi="Times New Roman" w:cs="Times New Roman"/>
          <w:sz w:val="24"/>
          <w:szCs w:val="24"/>
        </w:rPr>
        <w:t xml:space="preserve">not being able to remember the right syntax or not being able to update the programs. Once I decided on the changes, I was planning on making, I then felt more comfortable. </w:t>
      </w:r>
      <w:r w:rsidR="00744715">
        <w:rPr>
          <w:rFonts w:ascii="Times New Roman" w:hAnsi="Times New Roman" w:cs="Times New Roman"/>
          <w:sz w:val="24"/>
          <w:szCs w:val="24"/>
        </w:rPr>
        <w:t>Th</w:t>
      </w:r>
      <w:r w:rsidR="00282D7B">
        <w:rPr>
          <w:rFonts w:ascii="Times New Roman" w:hAnsi="Times New Roman" w:cs="Times New Roman"/>
          <w:sz w:val="24"/>
          <w:szCs w:val="24"/>
        </w:rPr>
        <w:t>is</w:t>
      </w:r>
      <w:r w:rsidR="00744715">
        <w:rPr>
          <w:rFonts w:ascii="Times New Roman" w:hAnsi="Times New Roman" w:cs="Times New Roman"/>
          <w:sz w:val="24"/>
          <w:szCs w:val="24"/>
        </w:rPr>
        <w:t xml:space="preserve"> java program was a little complicated</w:t>
      </w:r>
      <w:r w:rsidR="00282D7B">
        <w:rPr>
          <w:rFonts w:ascii="Times New Roman" w:hAnsi="Times New Roman" w:cs="Times New Roman"/>
          <w:sz w:val="24"/>
          <w:szCs w:val="24"/>
        </w:rPr>
        <w:t xml:space="preserve"> while </w:t>
      </w:r>
      <w:r w:rsidR="005F6050">
        <w:rPr>
          <w:rFonts w:ascii="Times New Roman" w:hAnsi="Times New Roman" w:cs="Times New Roman"/>
          <w:sz w:val="24"/>
          <w:szCs w:val="24"/>
        </w:rPr>
        <w:t>I updated it for my enhancements</w:t>
      </w:r>
      <w:r w:rsidR="00744715">
        <w:rPr>
          <w:rFonts w:ascii="Times New Roman" w:hAnsi="Times New Roman" w:cs="Times New Roman"/>
          <w:sz w:val="24"/>
          <w:szCs w:val="24"/>
        </w:rPr>
        <w:t xml:space="preserve">. </w:t>
      </w:r>
      <w:r w:rsidR="005F6050">
        <w:rPr>
          <w:rFonts w:ascii="Times New Roman" w:hAnsi="Times New Roman" w:cs="Times New Roman"/>
          <w:sz w:val="24"/>
          <w:szCs w:val="24"/>
        </w:rPr>
        <w:t xml:space="preserve">I created the </w:t>
      </w:r>
      <w:r w:rsidR="00506305">
        <w:rPr>
          <w:rFonts w:ascii="Times New Roman" w:hAnsi="Times New Roman" w:cs="Times New Roman"/>
          <w:sz w:val="24"/>
          <w:szCs w:val="24"/>
        </w:rPr>
        <w:t xml:space="preserve">additional role file and updated the existing credentials text file. I was able to execute it successfully and authenticate the existing users. </w:t>
      </w:r>
      <w:r w:rsidR="00CF4897">
        <w:rPr>
          <w:rFonts w:ascii="Times New Roman" w:hAnsi="Times New Roman" w:cs="Times New Roman"/>
          <w:sz w:val="24"/>
          <w:szCs w:val="24"/>
        </w:rPr>
        <w:t xml:space="preserve">For my second enhancement, I </w:t>
      </w:r>
      <w:r w:rsidR="00744715">
        <w:rPr>
          <w:rFonts w:ascii="Times New Roman" w:hAnsi="Times New Roman" w:cs="Times New Roman"/>
          <w:sz w:val="24"/>
          <w:szCs w:val="24"/>
        </w:rPr>
        <w:t>made the necessary changes to the file path and created the necessary files as well as updated the credentials file information, but initially I had some issues loading the code into NetBeans as well as running the program successfully. The java class</w:t>
      </w:r>
      <w:r w:rsidR="00CF4897">
        <w:rPr>
          <w:rFonts w:ascii="Times New Roman" w:hAnsi="Times New Roman" w:cs="Times New Roman"/>
          <w:sz w:val="24"/>
          <w:szCs w:val="24"/>
        </w:rPr>
        <w:t>es</w:t>
      </w:r>
      <w:r w:rsidR="00744715">
        <w:rPr>
          <w:rFonts w:ascii="Times New Roman" w:hAnsi="Times New Roman" w:cs="Times New Roman"/>
          <w:sz w:val="24"/>
          <w:szCs w:val="24"/>
        </w:rPr>
        <w:t xml:space="preserve"> slowly came back to me and I was able to review the errors and warnings and make the necessary changes </w:t>
      </w:r>
      <w:r w:rsidR="006341BD">
        <w:rPr>
          <w:rFonts w:ascii="Times New Roman" w:hAnsi="Times New Roman" w:cs="Times New Roman"/>
          <w:sz w:val="24"/>
          <w:szCs w:val="24"/>
        </w:rPr>
        <w:t>to</w:t>
      </w:r>
      <w:r w:rsidR="00744715">
        <w:rPr>
          <w:rFonts w:ascii="Times New Roman" w:hAnsi="Times New Roman" w:cs="Times New Roman"/>
          <w:sz w:val="24"/>
          <w:szCs w:val="24"/>
        </w:rPr>
        <w:t xml:space="preserve"> build and execute the program successfully. </w:t>
      </w:r>
      <w:r w:rsidR="007E5BB4">
        <w:rPr>
          <w:rFonts w:ascii="Times New Roman" w:hAnsi="Times New Roman" w:cs="Times New Roman"/>
          <w:sz w:val="24"/>
          <w:szCs w:val="24"/>
        </w:rPr>
        <w:t>I learned that comments are very important in code to make sure that if we review code later on or aft</w:t>
      </w:r>
      <w:r w:rsidR="00067D78">
        <w:rPr>
          <w:rFonts w:ascii="Times New Roman" w:hAnsi="Times New Roman" w:cs="Times New Roman"/>
          <w:sz w:val="24"/>
          <w:szCs w:val="24"/>
        </w:rPr>
        <w:t xml:space="preserve">er a large </w:t>
      </w:r>
      <w:r w:rsidR="00EB2841">
        <w:rPr>
          <w:rFonts w:ascii="Times New Roman" w:hAnsi="Times New Roman" w:cs="Times New Roman"/>
          <w:sz w:val="24"/>
          <w:szCs w:val="24"/>
        </w:rPr>
        <w:t>period</w:t>
      </w:r>
      <w:r w:rsidR="00067D78">
        <w:rPr>
          <w:rFonts w:ascii="Times New Roman" w:hAnsi="Times New Roman" w:cs="Times New Roman"/>
          <w:sz w:val="24"/>
          <w:szCs w:val="24"/>
        </w:rPr>
        <w:t xml:space="preserve">, they can help refresh us on what each part of the program does. It is also </w:t>
      </w:r>
      <w:r w:rsidR="006341BD">
        <w:rPr>
          <w:rFonts w:ascii="Times New Roman" w:hAnsi="Times New Roman" w:cs="Times New Roman"/>
          <w:sz w:val="24"/>
          <w:szCs w:val="24"/>
        </w:rPr>
        <w:t>important</w:t>
      </w:r>
      <w:r w:rsidR="00067D78">
        <w:rPr>
          <w:rFonts w:ascii="Times New Roman" w:hAnsi="Times New Roman" w:cs="Times New Roman"/>
          <w:sz w:val="24"/>
          <w:szCs w:val="24"/>
        </w:rPr>
        <w:t xml:space="preserve"> to continually test code in order to </w:t>
      </w:r>
      <w:r w:rsidR="00967077">
        <w:rPr>
          <w:rFonts w:ascii="Times New Roman" w:hAnsi="Times New Roman" w:cs="Times New Roman"/>
          <w:sz w:val="24"/>
          <w:szCs w:val="24"/>
        </w:rPr>
        <w:t>ensure its accuracy and correctness. This will avoid issues down the line. Slowly making updates is key as well. If a program works now, as you update it</w:t>
      </w:r>
      <w:r w:rsidR="007247C3">
        <w:rPr>
          <w:rFonts w:ascii="Times New Roman" w:hAnsi="Times New Roman" w:cs="Times New Roman"/>
          <w:sz w:val="24"/>
          <w:szCs w:val="24"/>
        </w:rPr>
        <w:t xml:space="preserve"> you can eas</w:t>
      </w:r>
      <w:r w:rsidR="00305DA0">
        <w:rPr>
          <w:rFonts w:ascii="Times New Roman" w:hAnsi="Times New Roman" w:cs="Times New Roman"/>
          <w:sz w:val="24"/>
          <w:szCs w:val="24"/>
        </w:rPr>
        <w:t>ily break the whole thing. It is</w:t>
      </w:r>
      <w:r w:rsidR="007247C3">
        <w:rPr>
          <w:rFonts w:ascii="Times New Roman" w:hAnsi="Times New Roman" w:cs="Times New Roman"/>
          <w:sz w:val="24"/>
          <w:szCs w:val="24"/>
        </w:rPr>
        <w:t xml:space="preserve"> good </w:t>
      </w:r>
      <w:r w:rsidR="007247C3">
        <w:rPr>
          <w:rFonts w:ascii="Times New Roman" w:hAnsi="Times New Roman" w:cs="Times New Roman"/>
          <w:sz w:val="24"/>
          <w:szCs w:val="24"/>
        </w:rPr>
        <w:lastRenderedPageBreak/>
        <w:t>practice to work slowly</w:t>
      </w:r>
      <w:r w:rsidR="00305DA0">
        <w:rPr>
          <w:rFonts w:ascii="Times New Roman" w:hAnsi="Times New Roman" w:cs="Times New Roman"/>
          <w:sz w:val="24"/>
          <w:szCs w:val="24"/>
        </w:rPr>
        <w:t xml:space="preserve"> and test often. I</w:t>
      </w:r>
      <w:r w:rsidR="007247C3">
        <w:rPr>
          <w:rFonts w:ascii="Times New Roman" w:hAnsi="Times New Roman" w:cs="Times New Roman"/>
          <w:sz w:val="24"/>
          <w:szCs w:val="24"/>
        </w:rPr>
        <w:t xml:space="preserve">f </w:t>
      </w:r>
      <w:r w:rsidR="006341BD">
        <w:rPr>
          <w:rFonts w:ascii="Times New Roman" w:hAnsi="Times New Roman" w:cs="Times New Roman"/>
          <w:sz w:val="24"/>
          <w:szCs w:val="24"/>
        </w:rPr>
        <w:t>possible,</w:t>
      </w:r>
      <w:r w:rsidR="007247C3">
        <w:rPr>
          <w:rFonts w:ascii="Times New Roman" w:hAnsi="Times New Roman" w:cs="Times New Roman"/>
          <w:sz w:val="24"/>
          <w:szCs w:val="24"/>
        </w:rPr>
        <w:t xml:space="preserve"> copy the code to a separate location so you </w:t>
      </w:r>
      <w:r w:rsidR="00EB2841">
        <w:rPr>
          <w:rFonts w:ascii="Times New Roman" w:hAnsi="Times New Roman" w:cs="Times New Roman"/>
          <w:sz w:val="24"/>
          <w:szCs w:val="24"/>
        </w:rPr>
        <w:t>do not</w:t>
      </w:r>
      <w:r w:rsidR="007247C3">
        <w:rPr>
          <w:rFonts w:ascii="Times New Roman" w:hAnsi="Times New Roman" w:cs="Times New Roman"/>
          <w:sz w:val="24"/>
          <w:szCs w:val="24"/>
        </w:rPr>
        <w:t xml:space="preserve"> mess up a</w:t>
      </w:r>
      <w:r w:rsidR="00530496">
        <w:rPr>
          <w:rFonts w:ascii="Times New Roman" w:hAnsi="Times New Roman" w:cs="Times New Roman"/>
          <w:sz w:val="24"/>
          <w:szCs w:val="24"/>
        </w:rPr>
        <w:t>n existing copy of a program tha</w:t>
      </w:r>
      <w:r w:rsidR="006D548C">
        <w:rPr>
          <w:rFonts w:ascii="Times New Roman" w:hAnsi="Times New Roman" w:cs="Times New Roman"/>
          <w:sz w:val="24"/>
          <w:szCs w:val="24"/>
        </w:rPr>
        <w:t>t works.</w:t>
      </w:r>
    </w:p>
    <w:p w14:paraId="29CC551D" w14:textId="1EE9F3AF" w:rsidR="00746428" w:rsidRPr="00521B75" w:rsidRDefault="00746428" w:rsidP="00746428">
      <w:pPr>
        <w:tabs>
          <w:tab w:val="left" w:pos="630"/>
          <w:tab w:val="center" w:pos="4680"/>
        </w:tabs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746428" w:rsidRPr="00521B75" w:rsidSect="00B86D9A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D1CACE" w14:textId="77777777" w:rsidR="005F5B84" w:rsidRDefault="005F5B84" w:rsidP="003C4B37">
      <w:pPr>
        <w:spacing w:after="0" w:line="240" w:lineRule="auto"/>
      </w:pPr>
      <w:r>
        <w:separator/>
      </w:r>
    </w:p>
  </w:endnote>
  <w:endnote w:type="continuationSeparator" w:id="0">
    <w:p w14:paraId="5210B721" w14:textId="77777777" w:rsidR="005F5B84" w:rsidRDefault="005F5B84" w:rsidP="003C4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2F3C4" w14:textId="77777777" w:rsidR="005F5B84" w:rsidRDefault="005F5B84" w:rsidP="003C4B37">
      <w:pPr>
        <w:spacing w:after="0" w:line="240" w:lineRule="auto"/>
      </w:pPr>
      <w:r>
        <w:separator/>
      </w:r>
    </w:p>
  </w:footnote>
  <w:footnote w:type="continuationSeparator" w:id="0">
    <w:p w14:paraId="1E851072" w14:textId="77777777" w:rsidR="005F5B84" w:rsidRDefault="005F5B84" w:rsidP="003C4B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9" w14:textId="3908DBB1" w:rsidR="003C4B37" w:rsidRPr="003C4B37" w:rsidRDefault="005D54F4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Enhancement One</w:t>
    </w:r>
    <w:r w:rsidR="003C4B37">
      <w:rPr>
        <w:rFonts w:ascii="Times New Roman" w:hAnsi="Times New Roman" w:cs="Times New Roman"/>
        <w:sz w:val="24"/>
      </w:rPr>
      <w:tab/>
    </w:r>
    <w:r w:rsidR="003C4B37"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40290773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C4B37" w:rsidRPr="003C4B37">
          <w:rPr>
            <w:rFonts w:ascii="Times New Roman" w:hAnsi="Times New Roman" w:cs="Times New Roman"/>
            <w:sz w:val="24"/>
          </w:rPr>
          <w:fldChar w:fldCharType="begin"/>
        </w:r>
        <w:r w:rsidR="003C4B37" w:rsidRPr="003C4B37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3C4B37" w:rsidRPr="003C4B37">
          <w:rPr>
            <w:rFonts w:ascii="Times New Roman" w:hAnsi="Times New Roman" w:cs="Times New Roman"/>
            <w:sz w:val="24"/>
          </w:rPr>
          <w:fldChar w:fldCharType="separate"/>
        </w:r>
        <w:r w:rsidR="008757AC">
          <w:rPr>
            <w:rFonts w:ascii="Times New Roman" w:hAnsi="Times New Roman" w:cs="Times New Roman"/>
            <w:noProof/>
            <w:sz w:val="24"/>
          </w:rPr>
          <w:t>4</w:t>
        </w:r>
        <w:r w:rsidR="003C4B37" w:rsidRPr="003C4B37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A" w14:textId="77777777" w:rsidR="003C4B37" w:rsidRPr="003C4B37" w:rsidRDefault="003C4B37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E9621B" w14:textId="007732A3" w:rsidR="00B86D9A" w:rsidRPr="00B86D9A" w:rsidRDefault="00B86D9A">
    <w:pPr>
      <w:pStyle w:val="Head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 xml:space="preserve">Running head: </w:t>
    </w:r>
    <w:r w:rsidR="005D54F4">
      <w:rPr>
        <w:rFonts w:ascii="Times New Roman" w:hAnsi="Times New Roman" w:cs="Times New Roman"/>
        <w:sz w:val="24"/>
      </w:rPr>
      <w:t>ENHANCEMENT ONE</w:t>
    </w:r>
    <w:r>
      <w:rPr>
        <w:rFonts w:ascii="Times New Roman" w:hAnsi="Times New Roman" w:cs="Times New Roman"/>
        <w:sz w:val="24"/>
      </w:rPr>
      <w:tab/>
    </w:r>
    <w:r>
      <w:rPr>
        <w:rFonts w:ascii="Times New Roman" w:hAnsi="Times New Roman" w:cs="Times New Roman"/>
        <w:sz w:val="24"/>
      </w:rPr>
      <w:tab/>
    </w:r>
    <w:sdt>
      <w:sdtPr>
        <w:rPr>
          <w:rFonts w:ascii="Times New Roman" w:hAnsi="Times New Roman" w:cs="Times New Roman"/>
          <w:sz w:val="24"/>
        </w:rPr>
        <w:id w:val="-1738922927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B86D9A">
          <w:rPr>
            <w:rFonts w:ascii="Times New Roman" w:hAnsi="Times New Roman" w:cs="Times New Roman"/>
            <w:sz w:val="24"/>
          </w:rPr>
          <w:fldChar w:fldCharType="begin"/>
        </w:r>
        <w:r w:rsidRPr="00B86D9A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B86D9A">
          <w:rPr>
            <w:rFonts w:ascii="Times New Roman" w:hAnsi="Times New Roman" w:cs="Times New Roman"/>
            <w:sz w:val="24"/>
          </w:rPr>
          <w:fldChar w:fldCharType="separate"/>
        </w:r>
        <w:r w:rsidR="006D548C">
          <w:rPr>
            <w:rFonts w:ascii="Times New Roman" w:hAnsi="Times New Roman" w:cs="Times New Roman"/>
            <w:noProof/>
            <w:sz w:val="24"/>
          </w:rPr>
          <w:t>1</w:t>
        </w:r>
        <w:r w:rsidRPr="00B86D9A">
          <w:rPr>
            <w:rFonts w:ascii="Times New Roman" w:hAnsi="Times New Roman" w:cs="Times New Roman"/>
            <w:noProof/>
            <w:sz w:val="24"/>
          </w:rPr>
          <w:fldChar w:fldCharType="end"/>
        </w:r>
      </w:sdtContent>
    </w:sdt>
  </w:p>
  <w:p w14:paraId="04E9621C" w14:textId="77777777" w:rsidR="00B86D9A" w:rsidRDefault="00B86D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82A14"/>
    <w:multiLevelType w:val="multilevel"/>
    <w:tmpl w:val="DE1E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A73E93"/>
    <w:multiLevelType w:val="hybridMultilevel"/>
    <w:tmpl w:val="E794C03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936"/>
    <w:multiLevelType w:val="hybridMultilevel"/>
    <w:tmpl w:val="6B0AC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75E63"/>
    <w:multiLevelType w:val="hybridMultilevel"/>
    <w:tmpl w:val="6DF81F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7B132CD"/>
    <w:multiLevelType w:val="hybridMultilevel"/>
    <w:tmpl w:val="48A42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A5A02"/>
    <w:multiLevelType w:val="multilevel"/>
    <w:tmpl w:val="956A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B00E38"/>
    <w:multiLevelType w:val="hybridMultilevel"/>
    <w:tmpl w:val="58E01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0339CB"/>
    <w:multiLevelType w:val="hybridMultilevel"/>
    <w:tmpl w:val="32369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2D2"/>
    <w:multiLevelType w:val="hybridMultilevel"/>
    <w:tmpl w:val="CFA0EB2C"/>
    <w:lvl w:ilvl="0" w:tplc="6A1AD30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C74A6D"/>
    <w:multiLevelType w:val="hybridMultilevel"/>
    <w:tmpl w:val="0E6A3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8446EC"/>
    <w:multiLevelType w:val="multilevel"/>
    <w:tmpl w:val="12C44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0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3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TIxNDMws7QwNDJQ0lEKTi0uzszPAymwqAUAAaa20iwAAAA="/>
  </w:docVars>
  <w:rsids>
    <w:rsidRoot w:val="003C4B37"/>
    <w:rsid w:val="00000E1D"/>
    <w:rsid w:val="00001FE7"/>
    <w:rsid w:val="00006221"/>
    <w:rsid w:val="00010198"/>
    <w:rsid w:val="000143B2"/>
    <w:rsid w:val="00023ECB"/>
    <w:rsid w:val="00027490"/>
    <w:rsid w:val="00034D7C"/>
    <w:rsid w:val="00040085"/>
    <w:rsid w:val="000412FF"/>
    <w:rsid w:val="000420A6"/>
    <w:rsid w:val="000440A8"/>
    <w:rsid w:val="00050EE1"/>
    <w:rsid w:val="00055132"/>
    <w:rsid w:val="000609F5"/>
    <w:rsid w:val="00064303"/>
    <w:rsid w:val="00067D78"/>
    <w:rsid w:val="00072AAB"/>
    <w:rsid w:val="000A6D7D"/>
    <w:rsid w:val="000B2FDD"/>
    <w:rsid w:val="000C2380"/>
    <w:rsid w:val="000C34D3"/>
    <w:rsid w:val="000C5FD2"/>
    <w:rsid w:val="000D3D0E"/>
    <w:rsid w:val="000D5E5F"/>
    <w:rsid w:val="000E6127"/>
    <w:rsid w:val="00107CEE"/>
    <w:rsid w:val="00127759"/>
    <w:rsid w:val="00131581"/>
    <w:rsid w:val="001375B2"/>
    <w:rsid w:val="0014605B"/>
    <w:rsid w:val="0015208A"/>
    <w:rsid w:val="001549DD"/>
    <w:rsid w:val="00155FBD"/>
    <w:rsid w:val="00160E11"/>
    <w:rsid w:val="0016253C"/>
    <w:rsid w:val="00162C1B"/>
    <w:rsid w:val="00164AB4"/>
    <w:rsid w:val="001677F1"/>
    <w:rsid w:val="0017436B"/>
    <w:rsid w:val="0018240C"/>
    <w:rsid w:val="00182D29"/>
    <w:rsid w:val="00191B23"/>
    <w:rsid w:val="00192111"/>
    <w:rsid w:val="001950B0"/>
    <w:rsid w:val="001A035F"/>
    <w:rsid w:val="001A105B"/>
    <w:rsid w:val="001B01D5"/>
    <w:rsid w:val="001B0C59"/>
    <w:rsid w:val="001B6A34"/>
    <w:rsid w:val="001B7BC2"/>
    <w:rsid w:val="001C654B"/>
    <w:rsid w:val="001C74BB"/>
    <w:rsid w:val="001D3217"/>
    <w:rsid w:val="001F1F7A"/>
    <w:rsid w:val="00207E69"/>
    <w:rsid w:val="002130E9"/>
    <w:rsid w:val="00213A05"/>
    <w:rsid w:val="002226BE"/>
    <w:rsid w:val="00222767"/>
    <w:rsid w:val="00226A7D"/>
    <w:rsid w:val="0023600B"/>
    <w:rsid w:val="0024027A"/>
    <w:rsid w:val="00252552"/>
    <w:rsid w:val="00256A10"/>
    <w:rsid w:val="002631D8"/>
    <w:rsid w:val="00263BBC"/>
    <w:rsid w:val="00265BB9"/>
    <w:rsid w:val="002710C0"/>
    <w:rsid w:val="002828DF"/>
    <w:rsid w:val="00282D7B"/>
    <w:rsid w:val="00283CF7"/>
    <w:rsid w:val="0029334D"/>
    <w:rsid w:val="00294926"/>
    <w:rsid w:val="002964DB"/>
    <w:rsid w:val="002B2356"/>
    <w:rsid w:val="002B2E23"/>
    <w:rsid w:val="002B60CD"/>
    <w:rsid w:val="002C7977"/>
    <w:rsid w:val="002D09B2"/>
    <w:rsid w:val="002E103C"/>
    <w:rsid w:val="002E2296"/>
    <w:rsid w:val="002F1983"/>
    <w:rsid w:val="00302BDB"/>
    <w:rsid w:val="00304F97"/>
    <w:rsid w:val="00305DA0"/>
    <w:rsid w:val="0030765A"/>
    <w:rsid w:val="003137E9"/>
    <w:rsid w:val="0031562B"/>
    <w:rsid w:val="00321055"/>
    <w:rsid w:val="00322C4E"/>
    <w:rsid w:val="00324BFA"/>
    <w:rsid w:val="003336CE"/>
    <w:rsid w:val="003341E5"/>
    <w:rsid w:val="00336A9F"/>
    <w:rsid w:val="003436AD"/>
    <w:rsid w:val="00350DB9"/>
    <w:rsid w:val="00354293"/>
    <w:rsid w:val="003571D2"/>
    <w:rsid w:val="0036510B"/>
    <w:rsid w:val="0036669A"/>
    <w:rsid w:val="00367A32"/>
    <w:rsid w:val="00367DCA"/>
    <w:rsid w:val="00374864"/>
    <w:rsid w:val="00381E61"/>
    <w:rsid w:val="003A56ED"/>
    <w:rsid w:val="003A6AA9"/>
    <w:rsid w:val="003B4E62"/>
    <w:rsid w:val="003B6505"/>
    <w:rsid w:val="003C466E"/>
    <w:rsid w:val="003C4B37"/>
    <w:rsid w:val="003C5EF1"/>
    <w:rsid w:val="003D043C"/>
    <w:rsid w:val="003D35B5"/>
    <w:rsid w:val="003F4823"/>
    <w:rsid w:val="003F6492"/>
    <w:rsid w:val="003F74FE"/>
    <w:rsid w:val="00415817"/>
    <w:rsid w:val="00420DA3"/>
    <w:rsid w:val="00421A16"/>
    <w:rsid w:val="00425874"/>
    <w:rsid w:val="0043414B"/>
    <w:rsid w:val="00435212"/>
    <w:rsid w:val="004379DE"/>
    <w:rsid w:val="004476AB"/>
    <w:rsid w:val="00460AEC"/>
    <w:rsid w:val="00473C7D"/>
    <w:rsid w:val="0048430F"/>
    <w:rsid w:val="00487D54"/>
    <w:rsid w:val="004934A8"/>
    <w:rsid w:val="00496E60"/>
    <w:rsid w:val="004A4694"/>
    <w:rsid w:val="004A4CB9"/>
    <w:rsid w:val="004A62B7"/>
    <w:rsid w:val="004B59DE"/>
    <w:rsid w:val="004C4636"/>
    <w:rsid w:val="004C62CA"/>
    <w:rsid w:val="004E3484"/>
    <w:rsid w:val="004E79D4"/>
    <w:rsid w:val="005036DB"/>
    <w:rsid w:val="00506305"/>
    <w:rsid w:val="005070B4"/>
    <w:rsid w:val="00517801"/>
    <w:rsid w:val="00521B75"/>
    <w:rsid w:val="00530496"/>
    <w:rsid w:val="00530B50"/>
    <w:rsid w:val="00542020"/>
    <w:rsid w:val="005605F2"/>
    <w:rsid w:val="00561E2A"/>
    <w:rsid w:val="00562117"/>
    <w:rsid w:val="005642B0"/>
    <w:rsid w:val="00570995"/>
    <w:rsid w:val="00573A23"/>
    <w:rsid w:val="005829F4"/>
    <w:rsid w:val="00595E4F"/>
    <w:rsid w:val="005A0C7A"/>
    <w:rsid w:val="005C2E92"/>
    <w:rsid w:val="005C3719"/>
    <w:rsid w:val="005D263A"/>
    <w:rsid w:val="005D288F"/>
    <w:rsid w:val="005D54F4"/>
    <w:rsid w:val="005D7649"/>
    <w:rsid w:val="005E2C8A"/>
    <w:rsid w:val="005E3A4C"/>
    <w:rsid w:val="005F5B84"/>
    <w:rsid w:val="005F6050"/>
    <w:rsid w:val="00601128"/>
    <w:rsid w:val="006121C3"/>
    <w:rsid w:val="00613D70"/>
    <w:rsid w:val="0061648E"/>
    <w:rsid w:val="006341BD"/>
    <w:rsid w:val="0064155E"/>
    <w:rsid w:val="00643531"/>
    <w:rsid w:val="00651F31"/>
    <w:rsid w:val="00656D07"/>
    <w:rsid w:val="00671BEC"/>
    <w:rsid w:val="00677D30"/>
    <w:rsid w:val="00683875"/>
    <w:rsid w:val="006864DE"/>
    <w:rsid w:val="0068737A"/>
    <w:rsid w:val="00693002"/>
    <w:rsid w:val="0069388D"/>
    <w:rsid w:val="00693944"/>
    <w:rsid w:val="00694CD0"/>
    <w:rsid w:val="006A0C6E"/>
    <w:rsid w:val="006B1B75"/>
    <w:rsid w:val="006B3B7A"/>
    <w:rsid w:val="006C0463"/>
    <w:rsid w:val="006C5152"/>
    <w:rsid w:val="006D548C"/>
    <w:rsid w:val="006E5CD1"/>
    <w:rsid w:val="006F078E"/>
    <w:rsid w:val="006F29AA"/>
    <w:rsid w:val="006F3AFA"/>
    <w:rsid w:val="007000CF"/>
    <w:rsid w:val="00706D84"/>
    <w:rsid w:val="00717710"/>
    <w:rsid w:val="00722E35"/>
    <w:rsid w:val="007247C3"/>
    <w:rsid w:val="007253C1"/>
    <w:rsid w:val="00730C4E"/>
    <w:rsid w:val="00737157"/>
    <w:rsid w:val="007445E4"/>
    <w:rsid w:val="00744715"/>
    <w:rsid w:val="007459DD"/>
    <w:rsid w:val="00746428"/>
    <w:rsid w:val="0075493A"/>
    <w:rsid w:val="007568DC"/>
    <w:rsid w:val="00761426"/>
    <w:rsid w:val="00761588"/>
    <w:rsid w:val="00766D05"/>
    <w:rsid w:val="00767C77"/>
    <w:rsid w:val="0077136B"/>
    <w:rsid w:val="00791D7A"/>
    <w:rsid w:val="00792597"/>
    <w:rsid w:val="007A035B"/>
    <w:rsid w:val="007A4969"/>
    <w:rsid w:val="007B13A0"/>
    <w:rsid w:val="007B281F"/>
    <w:rsid w:val="007C1E27"/>
    <w:rsid w:val="007C69DB"/>
    <w:rsid w:val="007D52A4"/>
    <w:rsid w:val="007D5742"/>
    <w:rsid w:val="007D6D76"/>
    <w:rsid w:val="007E4661"/>
    <w:rsid w:val="007E5BB4"/>
    <w:rsid w:val="007E75D9"/>
    <w:rsid w:val="007E7A11"/>
    <w:rsid w:val="007F0776"/>
    <w:rsid w:val="007F0FEC"/>
    <w:rsid w:val="007F533A"/>
    <w:rsid w:val="00800809"/>
    <w:rsid w:val="00801F6F"/>
    <w:rsid w:val="008039B5"/>
    <w:rsid w:val="00804840"/>
    <w:rsid w:val="0081565A"/>
    <w:rsid w:val="0082090D"/>
    <w:rsid w:val="0084196E"/>
    <w:rsid w:val="00846680"/>
    <w:rsid w:val="00854E19"/>
    <w:rsid w:val="008571FE"/>
    <w:rsid w:val="008708DA"/>
    <w:rsid w:val="008757AC"/>
    <w:rsid w:val="008846A9"/>
    <w:rsid w:val="00890D02"/>
    <w:rsid w:val="00895959"/>
    <w:rsid w:val="008A2734"/>
    <w:rsid w:val="008A7A8D"/>
    <w:rsid w:val="008B2BC8"/>
    <w:rsid w:val="008B381E"/>
    <w:rsid w:val="008B71CF"/>
    <w:rsid w:val="008D5470"/>
    <w:rsid w:val="008E1879"/>
    <w:rsid w:val="008F263C"/>
    <w:rsid w:val="008F3B93"/>
    <w:rsid w:val="008F50AF"/>
    <w:rsid w:val="0090165E"/>
    <w:rsid w:val="00907F4A"/>
    <w:rsid w:val="00910BE3"/>
    <w:rsid w:val="00912976"/>
    <w:rsid w:val="00925EE4"/>
    <w:rsid w:val="00940784"/>
    <w:rsid w:val="00941462"/>
    <w:rsid w:val="0094386D"/>
    <w:rsid w:val="00952EB7"/>
    <w:rsid w:val="009602BD"/>
    <w:rsid w:val="009637A6"/>
    <w:rsid w:val="00964AD4"/>
    <w:rsid w:val="00964F3D"/>
    <w:rsid w:val="00967077"/>
    <w:rsid w:val="009921B2"/>
    <w:rsid w:val="009A195B"/>
    <w:rsid w:val="009A220F"/>
    <w:rsid w:val="009B3692"/>
    <w:rsid w:val="009C1589"/>
    <w:rsid w:val="009C4C52"/>
    <w:rsid w:val="009C5286"/>
    <w:rsid w:val="009C5FC6"/>
    <w:rsid w:val="009C777C"/>
    <w:rsid w:val="009C7C83"/>
    <w:rsid w:val="00A25B60"/>
    <w:rsid w:val="00A30F8C"/>
    <w:rsid w:val="00A32868"/>
    <w:rsid w:val="00A40E06"/>
    <w:rsid w:val="00A52E8E"/>
    <w:rsid w:val="00A7000F"/>
    <w:rsid w:val="00A7121D"/>
    <w:rsid w:val="00A7355C"/>
    <w:rsid w:val="00A75330"/>
    <w:rsid w:val="00A8435B"/>
    <w:rsid w:val="00A90A8A"/>
    <w:rsid w:val="00A95F73"/>
    <w:rsid w:val="00AA4419"/>
    <w:rsid w:val="00AB1697"/>
    <w:rsid w:val="00AC5E22"/>
    <w:rsid w:val="00AD5159"/>
    <w:rsid w:val="00AE1730"/>
    <w:rsid w:val="00AE54F2"/>
    <w:rsid w:val="00AE7B94"/>
    <w:rsid w:val="00AF3961"/>
    <w:rsid w:val="00AF6A1D"/>
    <w:rsid w:val="00B06626"/>
    <w:rsid w:val="00B20A3D"/>
    <w:rsid w:val="00B212F4"/>
    <w:rsid w:val="00B2439B"/>
    <w:rsid w:val="00B31F30"/>
    <w:rsid w:val="00B511DE"/>
    <w:rsid w:val="00B56AEB"/>
    <w:rsid w:val="00B6107D"/>
    <w:rsid w:val="00B70963"/>
    <w:rsid w:val="00B711E1"/>
    <w:rsid w:val="00B8620C"/>
    <w:rsid w:val="00B86D9A"/>
    <w:rsid w:val="00B90136"/>
    <w:rsid w:val="00B94715"/>
    <w:rsid w:val="00BA5F0B"/>
    <w:rsid w:val="00BB1E79"/>
    <w:rsid w:val="00BB2D59"/>
    <w:rsid w:val="00BC0206"/>
    <w:rsid w:val="00BD0CCE"/>
    <w:rsid w:val="00BD3DD0"/>
    <w:rsid w:val="00BE031D"/>
    <w:rsid w:val="00BE3A63"/>
    <w:rsid w:val="00BE4940"/>
    <w:rsid w:val="00BE6E73"/>
    <w:rsid w:val="00BF38D4"/>
    <w:rsid w:val="00C07AEC"/>
    <w:rsid w:val="00C20A5F"/>
    <w:rsid w:val="00C20E7C"/>
    <w:rsid w:val="00C23455"/>
    <w:rsid w:val="00C24EA6"/>
    <w:rsid w:val="00C3742E"/>
    <w:rsid w:val="00C4704A"/>
    <w:rsid w:val="00C53B6D"/>
    <w:rsid w:val="00C64342"/>
    <w:rsid w:val="00C87652"/>
    <w:rsid w:val="00C96AC2"/>
    <w:rsid w:val="00C96EE4"/>
    <w:rsid w:val="00CA2616"/>
    <w:rsid w:val="00CA4173"/>
    <w:rsid w:val="00CA6C27"/>
    <w:rsid w:val="00CB0AEC"/>
    <w:rsid w:val="00CB1407"/>
    <w:rsid w:val="00CC2F23"/>
    <w:rsid w:val="00CC7574"/>
    <w:rsid w:val="00CD5623"/>
    <w:rsid w:val="00CE399F"/>
    <w:rsid w:val="00CE4670"/>
    <w:rsid w:val="00CE54D9"/>
    <w:rsid w:val="00CE6526"/>
    <w:rsid w:val="00CF3A9B"/>
    <w:rsid w:val="00CF4897"/>
    <w:rsid w:val="00D00A0F"/>
    <w:rsid w:val="00D123DB"/>
    <w:rsid w:val="00D14732"/>
    <w:rsid w:val="00D14E28"/>
    <w:rsid w:val="00D16567"/>
    <w:rsid w:val="00D2535D"/>
    <w:rsid w:val="00D31C8A"/>
    <w:rsid w:val="00D330FF"/>
    <w:rsid w:val="00D33EE5"/>
    <w:rsid w:val="00D34B70"/>
    <w:rsid w:val="00D369BE"/>
    <w:rsid w:val="00D669E5"/>
    <w:rsid w:val="00D67394"/>
    <w:rsid w:val="00D710A4"/>
    <w:rsid w:val="00D8079B"/>
    <w:rsid w:val="00D81021"/>
    <w:rsid w:val="00D918CB"/>
    <w:rsid w:val="00DC5F60"/>
    <w:rsid w:val="00DD0109"/>
    <w:rsid w:val="00DE0C92"/>
    <w:rsid w:val="00DE2074"/>
    <w:rsid w:val="00DE2370"/>
    <w:rsid w:val="00DF3658"/>
    <w:rsid w:val="00DF3BAB"/>
    <w:rsid w:val="00E01854"/>
    <w:rsid w:val="00E06563"/>
    <w:rsid w:val="00E150C7"/>
    <w:rsid w:val="00E20594"/>
    <w:rsid w:val="00E217AB"/>
    <w:rsid w:val="00E22AAF"/>
    <w:rsid w:val="00E327FE"/>
    <w:rsid w:val="00E33495"/>
    <w:rsid w:val="00E36421"/>
    <w:rsid w:val="00E40773"/>
    <w:rsid w:val="00E41B98"/>
    <w:rsid w:val="00E47957"/>
    <w:rsid w:val="00E60179"/>
    <w:rsid w:val="00E61D57"/>
    <w:rsid w:val="00E75B69"/>
    <w:rsid w:val="00E845DA"/>
    <w:rsid w:val="00E846C0"/>
    <w:rsid w:val="00E86F80"/>
    <w:rsid w:val="00E90554"/>
    <w:rsid w:val="00E91F4A"/>
    <w:rsid w:val="00E92F16"/>
    <w:rsid w:val="00E94506"/>
    <w:rsid w:val="00E96942"/>
    <w:rsid w:val="00EA01F8"/>
    <w:rsid w:val="00EA3A08"/>
    <w:rsid w:val="00EA7A26"/>
    <w:rsid w:val="00EA7C9A"/>
    <w:rsid w:val="00EB2841"/>
    <w:rsid w:val="00EB42CA"/>
    <w:rsid w:val="00EB7551"/>
    <w:rsid w:val="00ED1BD5"/>
    <w:rsid w:val="00ED70B1"/>
    <w:rsid w:val="00F01EF5"/>
    <w:rsid w:val="00F0509C"/>
    <w:rsid w:val="00F176F0"/>
    <w:rsid w:val="00F2051D"/>
    <w:rsid w:val="00F24415"/>
    <w:rsid w:val="00F31C0F"/>
    <w:rsid w:val="00F417EF"/>
    <w:rsid w:val="00F418D8"/>
    <w:rsid w:val="00F50909"/>
    <w:rsid w:val="00F522FF"/>
    <w:rsid w:val="00F56B54"/>
    <w:rsid w:val="00F5788E"/>
    <w:rsid w:val="00F70898"/>
    <w:rsid w:val="00F868D7"/>
    <w:rsid w:val="00F954B1"/>
    <w:rsid w:val="00FA08A5"/>
    <w:rsid w:val="00FA697C"/>
    <w:rsid w:val="00FB24AB"/>
    <w:rsid w:val="00FC3903"/>
    <w:rsid w:val="00FE2D93"/>
    <w:rsid w:val="00FE4EBD"/>
    <w:rsid w:val="00FE6F47"/>
    <w:rsid w:val="00FF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961EB"/>
  <w15:chartTrackingRefBased/>
  <w15:docId w15:val="{AA1907E8-DB22-49C0-BC6C-7ABC9C4F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4B37"/>
  </w:style>
  <w:style w:type="paragraph" w:styleId="Footer">
    <w:name w:val="footer"/>
    <w:basedOn w:val="Normal"/>
    <w:link w:val="FooterChar"/>
    <w:uiPriority w:val="99"/>
    <w:unhideWhenUsed/>
    <w:rsid w:val="003C4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37"/>
  </w:style>
  <w:style w:type="paragraph" w:styleId="ListParagraph">
    <w:name w:val="List Paragraph"/>
    <w:basedOn w:val="Normal"/>
    <w:uiPriority w:val="34"/>
    <w:qFormat/>
    <w:rsid w:val="00B86D9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87652"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460AE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6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83099-A2A4-432B-8CD6-A13CA3154B6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A81A23-3C07-491C-A202-6125D6939D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1D24CB-3195-4A2F-8A37-A893997288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F4BA4DD-A768-4A8A-89C7-647B150E4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9</TotalTime>
  <Pages>4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NH University</Company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ynn, Catherine</dc:creator>
  <cp:keywords/>
  <dc:description/>
  <cp:lastModifiedBy>Ovalles, Miguel</cp:lastModifiedBy>
  <cp:revision>399</cp:revision>
  <dcterms:created xsi:type="dcterms:W3CDTF">2018-02-16T22:15:00Z</dcterms:created>
  <dcterms:modified xsi:type="dcterms:W3CDTF">2020-12-04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